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9186F6" w14:textId="16893DE3" w:rsidR="00230B97" w:rsidRDefault="00CF5244" w:rsidP="00CF5244">
      <w:pPr>
        <w:pStyle w:val="ListParagraph"/>
        <w:numPr>
          <w:ilvl w:val="0"/>
          <w:numId w:val="1"/>
        </w:numPr>
      </w:pPr>
      <w:r>
        <w:t>Go to Settings -&gt;User Management -&gt; Users -&gt;Additional User Info</w:t>
      </w:r>
    </w:p>
    <w:p w14:paraId="120E4886" w14:textId="1D7B36C3" w:rsidR="00CF5244" w:rsidRDefault="00CF5244" w:rsidP="00CF5244">
      <w:pPr>
        <w:pStyle w:val="ListParagraph"/>
        <w:numPr>
          <w:ilvl w:val="0"/>
          <w:numId w:val="1"/>
        </w:numPr>
      </w:pPr>
      <w:r>
        <w:t>Configure user additional field for Lat Long</w:t>
      </w:r>
    </w:p>
    <w:p w14:paraId="44717B8C" w14:textId="0A55F753" w:rsidR="00CF5244" w:rsidRDefault="00CF5244">
      <w:r>
        <w:rPr>
          <w:noProof/>
        </w:rPr>
        <w:drawing>
          <wp:inline distT="0" distB="0" distL="0" distR="0" wp14:anchorId="6B85E433" wp14:editId="1EDE2F18">
            <wp:extent cx="5731510" cy="19234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2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FDE96C" w14:textId="3C6ED242" w:rsidR="003755FF" w:rsidRDefault="003755FF" w:rsidP="003755FF">
      <w:pPr>
        <w:pStyle w:val="ListParagraph"/>
        <w:numPr>
          <w:ilvl w:val="0"/>
          <w:numId w:val="1"/>
        </w:numPr>
      </w:pPr>
      <w:r>
        <w:t>Go to User configuration screen</w:t>
      </w:r>
    </w:p>
    <w:p w14:paraId="02850D70" w14:textId="290D1F2F" w:rsidR="003755FF" w:rsidRDefault="003755FF" w:rsidP="003755FF">
      <w:pPr>
        <w:pStyle w:val="ListParagraph"/>
        <w:numPr>
          <w:ilvl w:val="0"/>
          <w:numId w:val="1"/>
        </w:numPr>
      </w:pPr>
      <w:r>
        <w:t xml:space="preserve">Provide user current location </w:t>
      </w:r>
      <w:r w:rsidR="0040419D">
        <w:t>manually (</w:t>
      </w:r>
      <w:proofErr w:type="spellStart"/>
      <w:r>
        <w:t>lat</w:t>
      </w:r>
      <w:proofErr w:type="spellEnd"/>
      <w:r>
        <w:t xml:space="preserve"> long comma separated)</w:t>
      </w:r>
    </w:p>
    <w:p w14:paraId="1D8BE256" w14:textId="05278ADB" w:rsidR="00CF5244" w:rsidRDefault="007C50AC">
      <w:r>
        <w:rPr>
          <w:noProof/>
        </w:rPr>
        <w:drawing>
          <wp:inline distT="0" distB="0" distL="0" distR="0" wp14:anchorId="543B22D0" wp14:editId="511747BA">
            <wp:extent cx="5725160" cy="4544695"/>
            <wp:effectExtent l="0" t="0" r="889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454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1D18F" w14:textId="1D2024C4" w:rsidR="003755FF" w:rsidRDefault="003755FF" w:rsidP="003755FF">
      <w:pPr>
        <w:pStyle w:val="ListParagraph"/>
        <w:numPr>
          <w:ilvl w:val="0"/>
          <w:numId w:val="1"/>
        </w:numPr>
      </w:pPr>
      <w:r>
        <w:t>Configure Lat &amp; Long for many users with default Lat Long value</w:t>
      </w:r>
    </w:p>
    <w:p w14:paraId="752F2AA6" w14:textId="72F7AF4C" w:rsidR="003755FF" w:rsidRDefault="003755FF" w:rsidP="003755FF">
      <w:pPr>
        <w:pStyle w:val="ListParagraph"/>
        <w:numPr>
          <w:ilvl w:val="0"/>
          <w:numId w:val="1"/>
        </w:numPr>
      </w:pPr>
      <w:r>
        <w:t xml:space="preserve">Users </w:t>
      </w:r>
      <w:r w:rsidR="00C033C6">
        <w:t>must</w:t>
      </w:r>
      <w:r>
        <w:t xml:space="preserve"> be </w:t>
      </w:r>
      <w:r w:rsidR="00C033C6">
        <w:t>Signed</w:t>
      </w:r>
      <w:r>
        <w:t xml:space="preserve"> in from mobil</w:t>
      </w:r>
      <w:r w:rsidR="00C033C6">
        <w:t>e</w:t>
      </w:r>
      <w:r>
        <w:t xml:space="preserve"> and GPS must be enabled</w:t>
      </w:r>
    </w:p>
    <w:p w14:paraId="6DBF220A" w14:textId="3E2A01A6" w:rsidR="003755FF" w:rsidRDefault="003755FF" w:rsidP="003755FF">
      <w:pPr>
        <w:pStyle w:val="ListParagraph"/>
        <w:numPr>
          <w:ilvl w:val="0"/>
          <w:numId w:val="1"/>
        </w:numPr>
      </w:pPr>
      <w:r>
        <w:t>Submit a ticket from mobile</w:t>
      </w:r>
    </w:p>
    <w:p w14:paraId="6C8E15B8" w14:textId="4800D681" w:rsidR="003755FF" w:rsidRDefault="003755FF" w:rsidP="003755FF">
      <w:pPr>
        <w:pStyle w:val="ListParagraph"/>
        <w:numPr>
          <w:ilvl w:val="0"/>
          <w:numId w:val="1"/>
        </w:numPr>
      </w:pPr>
      <w:r>
        <w:t xml:space="preserve">Go to Assign state, </w:t>
      </w:r>
      <w:r w:rsidR="009217B6">
        <w:t>nearby</w:t>
      </w:r>
      <w:r>
        <w:t xml:space="preserve"> available Technicians it will display in the map</w:t>
      </w:r>
    </w:p>
    <w:p w14:paraId="002C163E" w14:textId="3712951C" w:rsidR="00FA30AC" w:rsidRDefault="00FA30AC" w:rsidP="00FA30AC">
      <w:r>
        <w:rPr>
          <w:noProof/>
        </w:rPr>
        <w:lastRenderedPageBreak/>
        <w:drawing>
          <wp:inline distT="0" distB="0" distL="0" distR="0" wp14:anchorId="5AF34C6C" wp14:editId="5CCF029B">
            <wp:extent cx="5731510" cy="231330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1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F1555" w14:textId="151246A2" w:rsidR="006E63DF" w:rsidRDefault="006E63DF" w:rsidP="00FA30AC"/>
    <w:p w14:paraId="792C65C7" w14:textId="4E3A4D73" w:rsidR="006E63DF" w:rsidRDefault="006E63DF" w:rsidP="00FA30AC">
      <w:r>
        <w:t>Note:</w:t>
      </w:r>
    </w:p>
    <w:p w14:paraId="2DBA19B5" w14:textId="6E46BEBA" w:rsidR="006E63DF" w:rsidRDefault="006E63DF" w:rsidP="006E63DF">
      <w:pPr>
        <w:pStyle w:val="ListParagraph"/>
        <w:numPr>
          <w:ilvl w:val="0"/>
          <w:numId w:val="2"/>
        </w:numPr>
      </w:pPr>
      <w:r w:rsidRPr="006E63DF">
        <w:t>Latitude Longitude Service Interval Time</w:t>
      </w:r>
      <w:r>
        <w:t xml:space="preserve"> </w:t>
      </w:r>
      <w:r w:rsidR="00927A2C">
        <w:t>–</w:t>
      </w:r>
      <w:r>
        <w:t xml:space="preserve"> </w:t>
      </w:r>
      <w:r w:rsidR="00927A2C">
        <w:rPr>
          <w:rFonts w:ascii="Segoe UI" w:eastAsia="Times New Roman" w:hAnsi="Segoe UI" w:cs="Segoe UI"/>
          <w:sz w:val="21"/>
          <w:szCs w:val="21"/>
          <w:lang w:eastAsia="en-IN"/>
        </w:rPr>
        <w:t>Define the interval to capture user location</w:t>
      </w:r>
      <w:r w:rsidR="000869EC">
        <w:rPr>
          <w:rFonts w:ascii="Segoe UI" w:eastAsia="Times New Roman" w:hAnsi="Segoe UI" w:cs="Segoe UI"/>
          <w:sz w:val="21"/>
          <w:szCs w:val="21"/>
          <w:lang w:eastAsia="en-IN"/>
        </w:rPr>
        <w:t>-Default 5mins</w:t>
      </w:r>
    </w:p>
    <w:p w14:paraId="24B1B0EA" w14:textId="5699294A" w:rsidR="006E63DF" w:rsidRDefault="006E63DF" w:rsidP="006E63DF">
      <w:pPr>
        <w:pStyle w:val="ListParagraph"/>
        <w:numPr>
          <w:ilvl w:val="0"/>
          <w:numId w:val="2"/>
        </w:numPr>
      </w:pPr>
      <w:r w:rsidRPr="006E63DF">
        <w:t>Purge interval for capturing of Latitude Longitude Service</w:t>
      </w:r>
      <w:r>
        <w:t xml:space="preserve"> - </w:t>
      </w:r>
      <w:r w:rsidRPr="006E63DF">
        <w:rPr>
          <w:rFonts w:ascii="Segoe UI" w:eastAsia="Times New Roman" w:hAnsi="Segoe UI" w:cs="Segoe UI"/>
          <w:sz w:val="21"/>
          <w:szCs w:val="21"/>
          <w:lang w:eastAsia="en-IN"/>
        </w:rPr>
        <w:t>default 2 days</w:t>
      </w:r>
    </w:p>
    <w:sectPr w:rsidR="006E63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66329B"/>
    <w:multiLevelType w:val="hybridMultilevel"/>
    <w:tmpl w:val="2250B8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D976F5"/>
    <w:multiLevelType w:val="hybridMultilevel"/>
    <w:tmpl w:val="034A74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0sDA2MTa3tDQxMzVR0lEKTi0uzszPAykwqQUAvFw/9SwAAAA="/>
  </w:docVars>
  <w:rsids>
    <w:rsidRoot w:val="00CF5244"/>
    <w:rsid w:val="000869EC"/>
    <w:rsid w:val="00230B97"/>
    <w:rsid w:val="003755FF"/>
    <w:rsid w:val="0040419D"/>
    <w:rsid w:val="006E63DF"/>
    <w:rsid w:val="007C50AC"/>
    <w:rsid w:val="009217B6"/>
    <w:rsid w:val="00927A2C"/>
    <w:rsid w:val="00C033C6"/>
    <w:rsid w:val="00CF5244"/>
    <w:rsid w:val="00FA3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AB201"/>
  <w15:chartTrackingRefBased/>
  <w15:docId w15:val="{D45935FD-AD2B-438F-9D3B-D526D0EF8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52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86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77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03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93</Words>
  <Characters>534</Characters>
  <Application>Microsoft Office Word</Application>
  <DocSecurity>0</DocSecurity>
  <Lines>4</Lines>
  <Paragraphs>1</Paragraphs>
  <ScaleCrop>false</ScaleCrop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aichelvi R</dc:creator>
  <cp:keywords/>
  <dc:description/>
  <cp:lastModifiedBy>Kalaichelvi R</cp:lastModifiedBy>
  <cp:revision>10</cp:revision>
  <dcterms:created xsi:type="dcterms:W3CDTF">2020-08-03T06:05:00Z</dcterms:created>
  <dcterms:modified xsi:type="dcterms:W3CDTF">2020-08-21T05:00:00Z</dcterms:modified>
</cp:coreProperties>
</file>